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E37C1" w:rsidRDefault="000E37C1" w:rsidP="000E37C1">
      <w:pPr>
        <w:pStyle w:val="NoSpacing"/>
        <w:numPr>
          <w:ilvl w:val="0"/>
          <w:numId w:val="2"/>
        </w:numPr>
      </w:pPr>
      <w:r>
        <w:t xml:space="preserve">Crops – Grown for food and organics to make plastics, colonists performance will degrade slowly if the user has a single type of food for them to eat. Requires biochemists to take care of them, consumes water.  </w:t>
      </w:r>
    </w:p>
    <w:p w:rsidR="000E37C1" w:rsidRDefault="000E37C1" w:rsidP="000E37C1">
      <w:pPr>
        <w:pStyle w:val="NoSpacing"/>
        <w:numPr>
          <w:ilvl w:val="1"/>
          <w:numId w:val="2"/>
        </w:numPr>
      </w:pPr>
      <w:r>
        <w:t>Tomatoes - Food</w:t>
      </w:r>
    </w:p>
    <w:p w:rsidR="000E37C1" w:rsidRDefault="000E37C1" w:rsidP="000E37C1">
      <w:pPr>
        <w:pStyle w:val="NoSpacing"/>
        <w:numPr>
          <w:ilvl w:val="1"/>
          <w:numId w:val="2"/>
        </w:numPr>
      </w:pPr>
      <w:r>
        <w:t>Melons - Food</w:t>
      </w:r>
    </w:p>
    <w:p w:rsidR="000E37C1" w:rsidRDefault="000E37C1" w:rsidP="000E37C1">
      <w:pPr>
        <w:pStyle w:val="NoSpacing"/>
        <w:numPr>
          <w:ilvl w:val="1"/>
          <w:numId w:val="2"/>
        </w:numPr>
      </w:pPr>
      <w:r>
        <w:t xml:space="preserve">Green Beans – Food </w:t>
      </w:r>
    </w:p>
    <w:p w:rsidR="000E37C1" w:rsidRDefault="000E37C1" w:rsidP="000E37C1">
      <w:pPr>
        <w:pStyle w:val="NoSpacing"/>
        <w:numPr>
          <w:ilvl w:val="1"/>
          <w:numId w:val="2"/>
        </w:numPr>
      </w:pPr>
      <w:r>
        <w:t>Squash - Food</w:t>
      </w:r>
    </w:p>
    <w:p w:rsidR="000E37C1" w:rsidRDefault="000E37C1" w:rsidP="000E37C1">
      <w:pPr>
        <w:pStyle w:val="NoSpacing"/>
        <w:numPr>
          <w:ilvl w:val="1"/>
          <w:numId w:val="2"/>
        </w:numPr>
      </w:pPr>
      <w:r>
        <w:t>Lettuce - Food</w:t>
      </w:r>
    </w:p>
    <w:p w:rsidR="000E37C1" w:rsidRDefault="000E37C1" w:rsidP="000E37C1">
      <w:pPr>
        <w:pStyle w:val="NoSpacing"/>
        <w:numPr>
          <w:ilvl w:val="1"/>
          <w:numId w:val="2"/>
        </w:numPr>
      </w:pPr>
      <w:r>
        <w:t>Carrots – Food</w:t>
      </w:r>
    </w:p>
    <w:p w:rsidR="000E37C1" w:rsidRDefault="000E37C1" w:rsidP="000E37C1">
      <w:pPr>
        <w:pStyle w:val="NoSpacing"/>
        <w:numPr>
          <w:ilvl w:val="1"/>
          <w:numId w:val="2"/>
        </w:numPr>
      </w:pPr>
      <w:r>
        <w:t>Corn – Food/Organics</w:t>
      </w:r>
    </w:p>
    <w:p w:rsidR="000E37C1" w:rsidRDefault="000E37C1" w:rsidP="000E37C1">
      <w:pPr>
        <w:pStyle w:val="NoSpacing"/>
        <w:numPr>
          <w:ilvl w:val="1"/>
          <w:numId w:val="2"/>
        </w:numPr>
      </w:pPr>
      <w:r>
        <w:t>Beats – Food/Organics</w:t>
      </w:r>
    </w:p>
    <w:p w:rsidR="000E37C1" w:rsidRDefault="000E37C1" w:rsidP="000E37C1">
      <w:pPr>
        <w:pStyle w:val="NoSpacing"/>
        <w:numPr>
          <w:ilvl w:val="1"/>
          <w:numId w:val="2"/>
        </w:numPr>
      </w:pPr>
      <w:r>
        <w:t>Potatoes - Organics</w:t>
      </w:r>
    </w:p>
    <w:p w:rsidR="000E37C1" w:rsidRDefault="000E37C1" w:rsidP="000E37C1">
      <w:pPr>
        <w:pStyle w:val="NoSpacing"/>
        <w:numPr>
          <w:ilvl w:val="0"/>
          <w:numId w:val="2"/>
        </w:numPr>
      </w:pPr>
      <w:r>
        <w:t xml:space="preserve">Trees – Helps the colonists stress stay low by calming them down, produces oxygen during the day only while consuming water at all times. </w:t>
      </w:r>
    </w:p>
    <w:p w:rsidR="000E37C1" w:rsidRDefault="000E37C1" w:rsidP="000E37C1">
      <w:pPr>
        <w:pStyle w:val="NoSpacing"/>
        <w:numPr>
          <w:ilvl w:val="1"/>
          <w:numId w:val="2"/>
        </w:numPr>
      </w:pPr>
      <w:r>
        <w:t xml:space="preserve">Oak </w:t>
      </w:r>
    </w:p>
    <w:p w:rsidR="000E37C1" w:rsidRDefault="000E37C1" w:rsidP="000E37C1">
      <w:pPr>
        <w:pStyle w:val="NoSpacing"/>
        <w:numPr>
          <w:ilvl w:val="1"/>
          <w:numId w:val="2"/>
        </w:numPr>
      </w:pPr>
      <w:r>
        <w:t>Hickory</w:t>
      </w:r>
    </w:p>
    <w:p w:rsidR="000E37C1" w:rsidRDefault="000E37C1" w:rsidP="000E37C1">
      <w:pPr>
        <w:pStyle w:val="NoSpacing"/>
        <w:numPr>
          <w:ilvl w:val="1"/>
          <w:numId w:val="2"/>
        </w:numPr>
      </w:pPr>
      <w:r>
        <w:t>Pine</w:t>
      </w:r>
    </w:p>
    <w:p w:rsidR="000E37C1" w:rsidRDefault="000E37C1" w:rsidP="000E37C1">
      <w:pPr>
        <w:pStyle w:val="NoSpacing"/>
        <w:numPr>
          <w:ilvl w:val="0"/>
          <w:numId w:val="2"/>
        </w:numPr>
      </w:pPr>
      <w:r>
        <w:t xml:space="preserve">Flowers – Helps the colonists stress stay low by calming them down. </w:t>
      </w:r>
    </w:p>
    <w:p w:rsidR="000E37C1" w:rsidRDefault="000E37C1" w:rsidP="000E37C1">
      <w:pPr>
        <w:pStyle w:val="NoSpacing"/>
        <w:numPr>
          <w:ilvl w:val="0"/>
          <w:numId w:val="2"/>
        </w:numPr>
      </w:pPr>
      <w:r>
        <w:t xml:space="preserve">Medicinal Plants – Produces the raw materials the Doctor uses to make medicine, the plants require a Biochemist to take care of them and consume water. </w:t>
      </w:r>
    </w:p>
    <w:p w:rsidR="000E37C1" w:rsidRDefault="000E37C1" w:rsidP="000E37C1">
      <w:pPr>
        <w:pStyle w:val="NoSpacing"/>
        <w:numPr>
          <w:ilvl w:val="0"/>
          <w:numId w:val="2"/>
        </w:numPr>
      </w:pPr>
      <w:r>
        <w:t>Meat Cultures</w:t>
      </w:r>
    </w:p>
    <w:p w:rsidR="000E37C1" w:rsidRDefault="000E37C1" w:rsidP="000E37C1">
      <w:pPr>
        <w:pStyle w:val="NoSpacing"/>
        <w:numPr>
          <w:ilvl w:val="1"/>
          <w:numId w:val="2"/>
        </w:numPr>
      </w:pPr>
      <w:r>
        <w:t xml:space="preserve">Lab grown meat (Beef, Chicken, Pork, Fish), requires either a Biochemist or a Doctor to operate, consumes water and electricity. </w:t>
      </w:r>
    </w:p>
    <w:p w:rsidR="000E37C1" w:rsidRDefault="000E37C1" w:rsidP="000E37C1">
      <w:pPr>
        <w:pStyle w:val="NoSpacing"/>
        <w:numPr>
          <w:ilvl w:val="0"/>
          <w:numId w:val="2"/>
        </w:numPr>
      </w:pPr>
      <w:r>
        <w:t>Single Table</w:t>
      </w:r>
    </w:p>
    <w:p w:rsidR="000E37C1" w:rsidRDefault="000E37C1" w:rsidP="000E37C1">
      <w:pPr>
        <w:pStyle w:val="NoSpacing"/>
        <w:numPr>
          <w:ilvl w:val="1"/>
          <w:numId w:val="2"/>
        </w:numPr>
      </w:pPr>
      <w:r>
        <w:t xml:space="preserve">A table where two people can sit to either eat or rest. </w:t>
      </w:r>
    </w:p>
    <w:p w:rsidR="000E37C1" w:rsidRDefault="000E37C1" w:rsidP="000E37C1">
      <w:pPr>
        <w:pStyle w:val="NoSpacing"/>
        <w:numPr>
          <w:ilvl w:val="0"/>
          <w:numId w:val="2"/>
        </w:numPr>
      </w:pPr>
      <w:r>
        <w:t>Double Table</w:t>
      </w:r>
    </w:p>
    <w:p w:rsidR="000E37C1" w:rsidRDefault="000E37C1" w:rsidP="000E37C1">
      <w:pPr>
        <w:pStyle w:val="NoSpacing"/>
        <w:numPr>
          <w:ilvl w:val="1"/>
          <w:numId w:val="2"/>
        </w:numPr>
      </w:pPr>
      <w:r>
        <w:t xml:space="preserve">A table where four people can sit to either eat or rest. </w:t>
      </w:r>
    </w:p>
    <w:p w:rsidR="000E37C1" w:rsidRDefault="000E37C1" w:rsidP="000E37C1">
      <w:pPr>
        <w:pStyle w:val="NoSpacing"/>
        <w:numPr>
          <w:ilvl w:val="0"/>
          <w:numId w:val="2"/>
        </w:numPr>
      </w:pPr>
      <w:r>
        <w:t>Drinking Fountain</w:t>
      </w:r>
    </w:p>
    <w:p w:rsidR="000E37C1" w:rsidRDefault="000E37C1" w:rsidP="000E37C1">
      <w:pPr>
        <w:pStyle w:val="NoSpacing"/>
        <w:numPr>
          <w:ilvl w:val="1"/>
          <w:numId w:val="2"/>
        </w:numPr>
      </w:pPr>
      <w:r>
        <w:t xml:space="preserve">A machine that lets colonists get a drink, consumes water. </w:t>
      </w:r>
    </w:p>
    <w:p w:rsidR="000E37C1" w:rsidRDefault="000E37C1" w:rsidP="000E37C1">
      <w:pPr>
        <w:pStyle w:val="NoSpacing"/>
        <w:numPr>
          <w:ilvl w:val="0"/>
          <w:numId w:val="2"/>
        </w:numPr>
      </w:pPr>
      <w:r>
        <w:t>Vending Machine</w:t>
      </w:r>
    </w:p>
    <w:p w:rsidR="000E37C1" w:rsidRDefault="000E37C1" w:rsidP="000E37C1">
      <w:pPr>
        <w:pStyle w:val="NoSpacing"/>
        <w:numPr>
          <w:ilvl w:val="1"/>
          <w:numId w:val="2"/>
        </w:numPr>
      </w:pPr>
      <w:r>
        <w:t xml:space="preserve">Allows the </w:t>
      </w:r>
      <w:r w:rsidR="00663EB9">
        <w:t xml:space="preserve">colonists and civilians to relieve stress by getting a little taste of home. Consumes snacks (bought from trader) and electricity. </w:t>
      </w:r>
    </w:p>
    <w:p w:rsidR="000E37C1" w:rsidRDefault="000E37C1" w:rsidP="000E37C1">
      <w:pPr>
        <w:pStyle w:val="NoSpacing"/>
        <w:numPr>
          <w:ilvl w:val="0"/>
          <w:numId w:val="2"/>
        </w:numPr>
      </w:pPr>
      <w:r>
        <w:t>Kitchenette</w:t>
      </w:r>
    </w:p>
    <w:p w:rsidR="00663EB9" w:rsidRDefault="00663EB9" w:rsidP="00663EB9">
      <w:pPr>
        <w:pStyle w:val="NoSpacing"/>
        <w:numPr>
          <w:ilvl w:val="1"/>
          <w:numId w:val="2"/>
        </w:numPr>
      </w:pPr>
      <w:r>
        <w:t>Allows the colonists and civilians to make meals to eat.</w:t>
      </w:r>
    </w:p>
    <w:p w:rsidR="000E37C1" w:rsidRDefault="000E37C1" w:rsidP="000E37C1">
      <w:pPr>
        <w:pStyle w:val="NoSpacing"/>
        <w:numPr>
          <w:ilvl w:val="0"/>
          <w:numId w:val="2"/>
        </w:numPr>
      </w:pPr>
      <w:r>
        <w:t>TV</w:t>
      </w:r>
    </w:p>
    <w:p w:rsidR="00663EB9" w:rsidRDefault="00663EB9" w:rsidP="00663EB9">
      <w:pPr>
        <w:pStyle w:val="NoSpacing"/>
        <w:numPr>
          <w:ilvl w:val="1"/>
          <w:numId w:val="2"/>
        </w:numPr>
      </w:pPr>
      <w:r>
        <w:t xml:space="preserve">Allows the colonists and civilians to relax by watching to TV from Earth. Consumes electricity. </w:t>
      </w:r>
    </w:p>
    <w:p w:rsidR="000E37C1" w:rsidRDefault="000E37C1" w:rsidP="000E37C1">
      <w:pPr>
        <w:pStyle w:val="NoSpacing"/>
        <w:numPr>
          <w:ilvl w:val="0"/>
          <w:numId w:val="2"/>
        </w:numPr>
      </w:pPr>
      <w:r>
        <w:t>Massage Chair</w:t>
      </w:r>
    </w:p>
    <w:p w:rsidR="00663EB9" w:rsidRDefault="00663EB9" w:rsidP="00663EB9">
      <w:pPr>
        <w:pStyle w:val="NoSpacing"/>
        <w:numPr>
          <w:ilvl w:val="1"/>
          <w:numId w:val="2"/>
        </w:numPr>
      </w:pPr>
      <w:r>
        <w:t xml:space="preserve">Allows a colonist or civilian to relax with an automated massage. Consumes electricity. </w:t>
      </w:r>
    </w:p>
    <w:p w:rsidR="000E37C1" w:rsidRDefault="000E37C1" w:rsidP="000E37C1">
      <w:pPr>
        <w:pStyle w:val="NoSpacing"/>
        <w:numPr>
          <w:ilvl w:val="0"/>
          <w:numId w:val="2"/>
        </w:numPr>
      </w:pPr>
      <w:r>
        <w:t>Couch</w:t>
      </w:r>
    </w:p>
    <w:p w:rsidR="00663EB9" w:rsidRDefault="00663EB9" w:rsidP="00663EB9">
      <w:pPr>
        <w:pStyle w:val="NoSpacing"/>
        <w:numPr>
          <w:ilvl w:val="1"/>
          <w:numId w:val="2"/>
        </w:numPr>
      </w:pPr>
      <w:r>
        <w:t xml:space="preserve">Allows five people to sit and rest. </w:t>
      </w:r>
    </w:p>
    <w:p w:rsidR="00663EB9" w:rsidRDefault="000E37C1" w:rsidP="00663EB9">
      <w:pPr>
        <w:pStyle w:val="NoSpacing"/>
        <w:numPr>
          <w:ilvl w:val="0"/>
          <w:numId w:val="2"/>
        </w:numPr>
      </w:pPr>
      <w:r>
        <w:t>Treadmill</w:t>
      </w:r>
    </w:p>
    <w:p w:rsidR="00663EB9" w:rsidRDefault="00663EB9" w:rsidP="00663EB9">
      <w:pPr>
        <w:pStyle w:val="NoSpacing"/>
        <w:numPr>
          <w:ilvl w:val="1"/>
          <w:numId w:val="2"/>
        </w:numPr>
      </w:pPr>
      <w:r>
        <w:t xml:space="preserve">A place where a colonist can run off some of that stress while maintaining muscle mass, consumes electricity. </w:t>
      </w:r>
    </w:p>
    <w:p w:rsidR="00663EB9" w:rsidRDefault="00663EB9" w:rsidP="00663EB9">
      <w:pPr>
        <w:pStyle w:val="NoSpacing"/>
      </w:pPr>
    </w:p>
    <w:p w:rsidR="000E37C1" w:rsidRDefault="000E37C1" w:rsidP="000E37C1">
      <w:pPr>
        <w:pStyle w:val="NoSpacing"/>
        <w:numPr>
          <w:ilvl w:val="0"/>
          <w:numId w:val="2"/>
        </w:numPr>
      </w:pPr>
      <w:r>
        <w:lastRenderedPageBreak/>
        <w:t>Pullup Bar</w:t>
      </w:r>
    </w:p>
    <w:p w:rsidR="00663EB9" w:rsidRDefault="00663EB9" w:rsidP="00663EB9">
      <w:pPr>
        <w:pStyle w:val="NoSpacing"/>
        <w:numPr>
          <w:ilvl w:val="1"/>
          <w:numId w:val="2"/>
        </w:numPr>
      </w:pPr>
      <w:r>
        <w:t>A place where a colonist can work out some stress while maintaining muscle mass</w:t>
      </w:r>
    </w:p>
    <w:p w:rsidR="000E37C1" w:rsidRDefault="000E37C1" w:rsidP="000E37C1">
      <w:pPr>
        <w:pStyle w:val="NoSpacing"/>
        <w:numPr>
          <w:ilvl w:val="0"/>
          <w:numId w:val="2"/>
        </w:numPr>
      </w:pPr>
      <w:r>
        <w:t>Bench Press</w:t>
      </w:r>
    </w:p>
    <w:p w:rsidR="00663EB9" w:rsidRDefault="00663EB9" w:rsidP="00663EB9">
      <w:pPr>
        <w:pStyle w:val="NoSpacing"/>
        <w:numPr>
          <w:ilvl w:val="1"/>
          <w:numId w:val="2"/>
        </w:numPr>
      </w:pPr>
      <w:r>
        <w:t>A place where a colonist can work out some stress while maintaining muscle mass.</w:t>
      </w:r>
    </w:p>
    <w:p w:rsidR="000E37C1" w:rsidRDefault="000E37C1" w:rsidP="000E37C1">
      <w:pPr>
        <w:pStyle w:val="NoSpacing"/>
        <w:numPr>
          <w:ilvl w:val="0"/>
          <w:numId w:val="2"/>
        </w:numPr>
      </w:pPr>
      <w:r>
        <w:t>Squat Bar</w:t>
      </w:r>
    </w:p>
    <w:p w:rsidR="00663EB9" w:rsidRDefault="00663EB9" w:rsidP="00663EB9">
      <w:pPr>
        <w:pStyle w:val="NoSpacing"/>
        <w:numPr>
          <w:ilvl w:val="1"/>
          <w:numId w:val="2"/>
        </w:numPr>
      </w:pPr>
      <w:r>
        <w:t>A place where a colonist can work out some stress while maintaining muscle mass.</w:t>
      </w:r>
    </w:p>
    <w:p w:rsidR="00663EB9" w:rsidRDefault="000E37C1" w:rsidP="000E37C1">
      <w:pPr>
        <w:pStyle w:val="NoSpacing"/>
        <w:numPr>
          <w:ilvl w:val="0"/>
          <w:numId w:val="2"/>
        </w:numPr>
      </w:pPr>
      <w:r>
        <w:t>Infinite Pool</w:t>
      </w:r>
    </w:p>
    <w:p w:rsidR="000E37C1" w:rsidRDefault="00663EB9" w:rsidP="00663EB9">
      <w:pPr>
        <w:pStyle w:val="NoSpacing"/>
        <w:numPr>
          <w:ilvl w:val="1"/>
          <w:numId w:val="2"/>
        </w:numPr>
      </w:pPr>
      <w:r>
        <w:t>A place where a colonist can work out some stress while maintaining muscle mass. Consumes water and electricity</w:t>
      </w:r>
    </w:p>
    <w:p w:rsidR="000E37C1" w:rsidRDefault="000E37C1" w:rsidP="000E37C1">
      <w:pPr>
        <w:pStyle w:val="NoSpacing"/>
        <w:numPr>
          <w:ilvl w:val="0"/>
          <w:numId w:val="2"/>
        </w:numPr>
      </w:pPr>
      <w:r>
        <w:t>Free Weights</w:t>
      </w:r>
    </w:p>
    <w:p w:rsidR="00663EB9" w:rsidRDefault="00663EB9" w:rsidP="00663EB9">
      <w:pPr>
        <w:pStyle w:val="NoSpacing"/>
        <w:numPr>
          <w:ilvl w:val="1"/>
          <w:numId w:val="2"/>
        </w:numPr>
      </w:pPr>
      <w:r>
        <w:t>A place where a colonist can work out some stress while maintaining muscle mass.</w:t>
      </w:r>
    </w:p>
    <w:p w:rsidR="000E37C1" w:rsidRDefault="000E37C1" w:rsidP="000E37C1">
      <w:pPr>
        <w:pStyle w:val="NoSpacing"/>
        <w:numPr>
          <w:ilvl w:val="0"/>
          <w:numId w:val="2"/>
        </w:numPr>
      </w:pPr>
      <w:r>
        <w:t>Stationary Bike</w:t>
      </w:r>
    </w:p>
    <w:p w:rsidR="00663EB9" w:rsidRDefault="00663EB9" w:rsidP="00663EB9">
      <w:pPr>
        <w:pStyle w:val="NoSpacing"/>
        <w:numPr>
          <w:ilvl w:val="1"/>
          <w:numId w:val="2"/>
        </w:numPr>
      </w:pPr>
      <w:r>
        <w:t xml:space="preserve">A place where a colonist can work out some stress while maintaining muscle mass. Produces a small amount of electricity. </w:t>
      </w:r>
    </w:p>
    <w:p w:rsidR="000E37C1" w:rsidRDefault="000E37C1" w:rsidP="000E37C1">
      <w:pPr>
        <w:pStyle w:val="NoSpacing"/>
        <w:numPr>
          <w:ilvl w:val="0"/>
          <w:numId w:val="2"/>
        </w:numPr>
      </w:pPr>
      <w:r>
        <w:t>Cot</w:t>
      </w:r>
    </w:p>
    <w:p w:rsidR="00FB0CA4" w:rsidRDefault="00FB0CA4" w:rsidP="00FB0CA4">
      <w:pPr>
        <w:pStyle w:val="NoSpacing"/>
        <w:numPr>
          <w:ilvl w:val="1"/>
          <w:numId w:val="2"/>
        </w:numPr>
      </w:pPr>
      <w:r>
        <w:t xml:space="preserve">A bed where an injured colonist can rest while a Doctor takes care of them. </w:t>
      </w:r>
    </w:p>
    <w:p w:rsidR="000E37C1" w:rsidRDefault="000E37C1" w:rsidP="000E37C1">
      <w:pPr>
        <w:pStyle w:val="NoSpacing"/>
        <w:numPr>
          <w:ilvl w:val="0"/>
          <w:numId w:val="2"/>
        </w:numPr>
      </w:pPr>
      <w:r>
        <w:t>Medicine Cabinet</w:t>
      </w:r>
    </w:p>
    <w:p w:rsidR="00FB0CA4" w:rsidRDefault="00FB0CA4" w:rsidP="00FB0CA4">
      <w:pPr>
        <w:pStyle w:val="NoSpacing"/>
        <w:numPr>
          <w:ilvl w:val="1"/>
          <w:numId w:val="2"/>
        </w:numPr>
      </w:pPr>
      <w:r>
        <w:t xml:space="preserve">A place where the Doctor can store medical supplies to reduce storage in the warehouse and decrease time spent traveling. </w:t>
      </w:r>
    </w:p>
    <w:p w:rsidR="000E37C1" w:rsidRDefault="000E37C1" w:rsidP="000E37C1">
      <w:pPr>
        <w:pStyle w:val="NoSpacing"/>
        <w:numPr>
          <w:ilvl w:val="0"/>
          <w:numId w:val="2"/>
        </w:numPr>
      </w:pPr>
      <w:r>
        <w:t xml:space="preserve">Laboratory </w:t>
      </w:r>
    </w:p>
    <w:p w:rsidR="00C24689" w:rsidRDefault="00C24689" w:rsidP="00C24689">
      <w:pPr>
        <w:pStyle w:val="NoSpacing"/>
        <w:numPr>
          <w:ilvl w:val="1"/>
          <w:numId w:val="2"/>
        </w:numPr>
      </w:pPr>
      <w:r>
        <w:t xml:space="preserve">A place where the Doctor can turn Medicinal Plant matter into useable Medicine. Requires a Doctor, consumes electricity. </w:t>
      </w:r>
    </w:p>
    <w:p w:rsidR="000E37C1" w:rsidRDefault="000E37C1" w:rsidP="000E37C1">
      <w:pPr>
        <w:pStyle w:val="NoSpacing"/>
        <w:numPr>
          <w:ilvl w:val="0"/>
          <w:numId w:val="2"/>
        </w:numPr>
      </w:pPr>
      <w:r>
        <w:t>Smelter</w:t>
      </w:r>
    </w:p>
    <w:p w:rsidR="00C24689" w:rsidRDefault="00C24689" w:rsidP="00C24689">
      <w:pPr>
        <w:pStyle w:val="NoSpacing"/>
        <w:numPr>
          <w:ilvl w:val="1"/>
          <w:numId w:val="2"/>
        </w:numPr>
      </w:pPr>
      <w:r>
        <w:t xml:space="preserve">Turns the various ores into useable materials. Requires worker to use, consumes electricity. </w:t>
      </w:r>
    </w:p>
    <w:p w:rsidR="000E37C1" w:rsidRDefault="000E37C1" w:rsidP="000E37C1">
      <w:pPr>
        <w:pStyle w:val="NoSpacing"/>
        <w:numPr>
          <w:ilvl w:val="0"/>
          <w:numId w:val="2"/>
        </w:numPr>
      </w:pPr>
      <w:r>
        <w:t>Plasticizer</w:t>
      </w:r>
    </w:p>
    <w:p w:rsidR="00C24689" w:rsidRDefault="00C24689" w:rsidP="00C24689">
      <w:pPr>
        <w:pStyle w:val="NoSpacing"/>
        <w:numPr>
          <w:ilvl w:val="1"/>
          <w:numId w:val="2"/>
        </w:numPr>
      </w:pPr>
      <w:r>
        <w:t xml:space="preserve">Turns Organic Matter into usable plastics. Requires worker to use, consumes electricity. </w:t>
      </w:r>
    </w:p>
    <w:p w:rsidR="00C24689" w:rsidRDefault="000E37C1" w:rsidP="00C24689">
      <w:pPr>
        <w:pStyle w:val="NoSpacing"/>
        <w:numPr>
          <w:ilvl w:val="0"/>
          <w:numId w:val="2"/>
        </w:numPr>
      </w:pPr>
      <w:r>
        <w:t>Die Press</w:t>
      </w:r>
    </w:p>
    <w:p w:rsidR="00257E06" w:rsidRDefault="00257E06" w:rsidP="00257E06">
      <w:pPr>
        <w:pStyle w:val="NoSpacing"/>
        <w:numPr>
          <w:ilvl w:val="1"/>
          <w:numId w:val="2"/>
        </w:numPr>
      </w:pPr>
      <w:r>
        <w:t>Used to create simple resources like spares and weapons</w:t>
      </w:r>
    </w:p>
    <w:p w:rsidR="000E37C1" w:rsidRDefault="000E37C1" w:rsidP="000E37C1">
      <w:pPr>
        <w:pStyle w:val="NoSpacing"/>
        <w:numPr>
          <w:ilvl w:val="0"/>
          <w:numId w:val="2"/>
        </w:numPr>
      </w:pPr>
      <w:r>
        <w:t>Computer Mill</w:t>
      </w:r>
    </w:p>
    <w:p w:rsidR="00257E06" w:rsidRDefault="00257E06" w:rsidP="00257E06">
      <w:pPr>
        <w:pStyle w:val="NoSpacing"/>
        <w:numPr>
          <w:ilvl w:val="1"/>
          <w:numId w:val="2"/>
        </w:numPr>
      </w:pPr>
      <w:r>
        <w:t>Used to create more advanced components like monitors, optics, and logic components</w:t>
      </w:r>
    </w:p>
    <w:p w:rsidR="000E37C1" w:rsidRDefault="000E37C1" w:rsidP="000E37C1">
      <w:pPr>
        <w:pStyle w:val="NoSpacing"/>
        <w:numPr>
          <w:ilvl w:val="0"/>
          <w:numId w:val="2"/>
        </w:numPr>
      </w:pPr>
      <w:r>
        <w:t xml:space="preserve">Incinerator </w:t>
      </w:r>
    </w:p>
    <w:p w:rsidR="00257E06" w:rsidRDefault="00257E06" w:rsidP="00257E06">
      <w:pPr>
        <w:pStyle w:val="NoSpacing"/>
        <w:numPr>
          <w:ilvl w:val="1"/>
          <w:numId w:val="2"/>
        </w:numPr>
      </w:pPr>
      <w:r>
        <w:t>Can quickly get rid of wastes and dead bodies</w:t>
      </w:r>
    </w:p>
    <w:p w:rsidR="000E37C1" w:rsidRDefault="000E37C1" w:rsidP="000E37C1">
      <w:pPr>
        <w:pStyle w:val="NoSpacing"/>
        <w:numPr>
          <w:ilvl w:val="0"/>
          <w:numId w:val="2"/>
        </w:numPr>
      </w:pPr>
      <w:r>
        <w:t>Monitoring Station</w:t>
      </w:r>
    </w:p>
    <w:p w:rsidR="00257E06" w:rsidRDefault="00257E06" w:rsidP="00257E06">
      <w:pPr>
        <w:pStyle w:val="NoSpacing"/>
        <w:numPr>
          <w:ilvl w:val="1"/>
          <w:numId w:val="2"/>
        </w:numPr>
      </w:pPr>
      <w:r>
        <w:t>Used by Officers to get monitor the radio antenna, traffic control center, and the base as a whole</w:t>
      </w:r>
    </w:p>
    <w:p w:rsidR="000E37C1" w:rsidRDefault="000E37C1" w:rsidP="000E37C1">
      <w:pPr>
        <w:pStyle w:val="NoSpacing"/>
        <w:numPr>
          <w:ilvl w:val="0"/>
          <w:numId w:val="2"/>
        </w:numPr>
      </w:pPr>
      <w:r>
        <w:t>Weapons Locker</w:t>
      </w:r>
    </w:p>
    <w:p w:rsidR="00257E06" w:rsidRDefault="00257E06" w:rsidP="00257E06">
      <w:pPr>
        <w:pStyle w:val="NoSpacing"/>
        <w:numPr>
          <w:ilvl w:val="1"/>
          <w:numId w:val="2"/>
        </w:numPr>
      </w:pPr>
      <w:r>
        <w:t>Used to safely store weapons</w:t>
      </w:r>
    </w:p>
    <w:p w:rsidR="000E37C1" w:rsidRDefault="000E37C1" w:rsidP="000E37C1">
      <w:pPr>
        <w:pStyle w:val="NoSpacing"/>
        <w:numPr>
          <w:ilvl w:val="0"/>
          <w:numId w:val="2"/>
        </w:numPr>
      </w:pPr>
      <w:r>
        <w:t>Radio Antenna</w:t>
      </w:r>
    </w:p>
    <w:p w:rsidR="00257E06" w:rsidRDefault="00257E06" w:rsidP="00257E06">
      <w:pPr>
        <w:pStyle w:val="NoSpacing"/>
        <w:numPr>
          <w:ilvl w:val="1"/>
          <w:numId w:val="2"/>
        </w:numPr>
      </w:pPr>
      <w:r>
        <w:t>Used to contact outside the base to allow for news and information</w:t>
      </w:r>
    </w:p>
    <w:p w:rsidR="000E37C1" w:rsidRDefault="000E37C1" w:rsidP="000E37C1">
      <w:pPr>
        <w:pStyle w:val="NoSpacing"/>
        <w:numPr>
          <w:ilvl w:val="0"/>
          <w:numId w:val="2"/>
        </w:numPr>
      </w:pPr>
      <w:r>
        <w:lastRenderedPageBreak/>
        <w:t>Traffic Control Center</w:t>
      </w:r>
    </w:p>
    <w:p w:rsidR="00257E06" w:rsidRDefault="00257E06" w:rsidP="00257E06">
      <w:pPr>
        <w:pStyle w:val="NoSpacing"/>
        <w:numPr>
          <w:ilvl w:val="1"/>
          <w:numId w:val="2"/>
        </w:numPr>
      </w:pPr>
      <w:r>
        <w:t>Used by Officers to control the flow of vehicles and detect Rouges before they land</w:t>
      </w:r>
    </w:p>
    <w:p w:rsidR="000E37C1" w:rsidRDefault="000E37C1" w:rsidP="000E37C1">
      <w:pPr>
        <w:pStyle w:val="NoSpacing"/>
        <w:numPr>
          <w:ilvl w:val="0"/>
          <w:numId w:val="2"/>
        </w:numPr>
      </w:pPr>
      <w:r>
        <w:t>Bunk Bed</w:t>
      </w:r>
    </w:p>
    <w:p w:rsidR="00257E06" w:rsidRDefault="00257E06" w:rsidP="00257E06">
      <w:pPr>
        <w:pStyle w:val="NoSpacing"/>
        <w:numPr>
          <w:ilvl w:val="1"/>
          <w:numId w:val="2"/>
        </w:numPr>
      </w:pPr>
      <w:r>
        <w:t>Allows two colonists to sleep in the space of a single bed, lower happiness than bed</w:t>
      </w:r>
    </w:p>
    <w:p w:rsidR="000E37C1" w:rsidRDefault="000E37C1" w:rsidP="000E37C1">
      <w:pPr>
        <w:pStyle w:val="NoSpacing"/>
        <w:numPr>
          <w:ilvl w:val="0"/>
          <w:numId w:val="2"/>
        </w:numPr>
      </w:pPr>
      <w:r>
        <w:t>Bed</w:t>
      </w:r>
    </w:p>
    <w:p w:rsidR="00257E06" w:rsidRDefault="00257E06" w:rsidP="00257E06">
      <w:pPr>
        <w:pStyle w:val="NoSpacing"/>
        <w:numPr>
          <w:ilvl w:val="1"/>
          <w:numId w:val="2"/>
        </w:numPr>
      </w:pPr>
      <w:r>
        <w:t>Allows colonists to sleep on their own which raises happiness</w:t>
      </w:r>
    </w:p>
    <w:p w:rsidR="000E37C1" w:rsidRDefault="000E37C1" w:rsidP="000E37C1">
      <w:pPr>
        <w:pStyle w:val="NoSpacing"/>
        <w:numPr>
          <w:ilvl w:val="0"/>
          <w:numId w:val="2"/>
        </w:numPr>
      </w:pPr>
      <w:r>
        <w:t>Shower</w:t>
      </w:r>
    </w:p>
    <w:p w:rsidR="00257E06" w:rsidRDefault="00257E06" w:rsidP="00257E06">
      <w:pPr>
        <w:pStyle w:val="NoSpacing"/>
        <w:numPr>
          <w:ilvl w:val="1"/>
          <w:numId w:val="2"/>
        </w:numPr>
      </w:pPr>
      <w:r>
        <w:t>Allows the colonists to stay clean which helps raise happiness and decrease diseases</w:t>
      </w:r>
      <w:bookmarkStart w:id="0" w:name="_GoBack"/>
      <w:bookmarkEnd w:id="0"/>
      <w:r>
        <w:t xml:space="preserve">  </w:t>
      </w:r>
    </w:p>
    <w:sectPr w:rsidR="00257E0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63917F83"/>
    <w:multiLevelType w:val="hybridMultilevel"/>
    <w:tmpl w:val="145096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6E370C57"/>
    <w:multiLevelType w:val="hybridMultilevel"/>
    <w:tmpl w:val="23D4E8F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A0MjKzNDQwNjIysDBX0lEKTi0uzszPAykwrAUA9rC8gywAAAA="/>
  </w:docVars>
  <w:rsids>
    <w:rsidRoot w:val="00CB5CB6"/>
    <w:rsid w:val="000E37C1"/>
    <w:rsid w:val="00257E06"/>
    <w:rsid w:val="00663EB9"/>
    <w:rsid w:val="00C24689"/>
    <w:rsid w:val="00CB5CB6"/>
    <w:rsid w:val="00F551D8"/>
    <w:rsid w:val="00FB0C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D78198A-8386-4876-82FE-2395A5205F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E37C1"/>
    <w:pPr>
      <w:ind w:left="720"/>
      <w:contextualSpacing/>
    </w:pPr>
  </w:style>
  <w:style w:type="paragraph" w:styleId="NoSpacing">
    <w:name w:val="No Spacing"/>
    <w:uiPriority w:val="1"/>
    <w:qFormat/>
    <w:rsid w:val="000E37C1"/>
    <w:pPr>
      <w:spacing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</TotalTime>
  <Pages>3</Pages>
  <Words>556</Words>
  <Characters>3170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rthwest Allen County Schools</Company>
  <LinksUpToDate>false</LinksUpToDate>
  <CharactersWithSpaces>371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ollam, Matthew</dc:creator>
  <cp:keywords/>
  <dc:description/>
  <cp:lastModifiedBy>Wollam, Matthew</cp:lastModifiedBy>
  <cp:revision>4</cp:revision>
  <dcterms:created xsi:type="dcterms:W3CDTF">2017-05-01T14:31:00Z</dcterms:created>
  <dcterms:modified xsi:type="dcterms:W3CDTF">2017-09-05T18:48:00Z</dcterms:modified>
</cp:coreProperties>
</file>